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77E0C" w14:textId="604630CD" w:rsidR="00000000" w:rsidRPr="00F72FF9" w:rsidRDefault="00E54260" w:rsidP="00E54260">
      <w:pPr>
        <w:pStyle w:val="Title"/>
        <w:jc w:val="center"/>
        <w:rPr>
          <w:sz w:val="44"/>
          <w:szCs w:val="44"/>
        </w:rPr>
      </w:pPr>
      <w:bookmarkStart w:id="0" w:name="_Hlk77602690"/>
      <w:r w:rsidRPr="49FA691B">
        <w:rPr>
          <w:sz w:val="44"/>
          <w:szCs w:val="44"/>
        </w:rPr>
        <w:t>Tennessee Tech University</w:t>
      </w:r>
    </w:p>
    <w:p w14:paraId="0B1B818E" w14:textId="77777777" w:rsidR="00E54260" w:rsidRPr="00F72FF9" w:rsidRDefault="00E54260" w:rsidP="00E54260">
      <w:pPr>
        <w:pStyle w:val="Title"/>
        <w:jc w:val="center"/>
        <w:rPr>
          <w:sz w:val="44"/>
          <w:szCs w:val="44"/>
        </w:rPr>
      </w:pPr>
      <w:r w:rsidRPr="00F72FF9">
        <w:rPr>
          <w:sz w:val="44"/>
          <w:szCs w:val="44"/>
        </w:rPr>
        <w:t>Name of Department</w:t>
      </w:r>
    </w:p>
    <w:p w14:paraId="3945ED58" w14:textId="77777777" w:rsidR="00E54260" w:rsidRPr="00F72FF9" w:rsidRDefault="00E54260" w:rsidP="00E54260">
      <w:pPr>
        <w:pStyle w:val="Title"/>
        <w:jc w:val="center"/>
        <w:rPr>
          <w:sz w:val="44"/>
          <w:szCs w:val="44"/>
        </w:rPr>
      </w:pPr>
      <w:r w:rsidRPr="00F72FF9">
        <w:rPr>
          <w:sz w:val="44"/>
          <w:szCs w:val="44"/>
        </w:rPr>
        <w:t>Course Number-Section and Course Title</w:t>
      </w:r>
    </w:p>
    <w:p w14:paraId="383C7A63" w14:textId="561EF73F" w:rsidR="00E54260" w:rsidRDefault="00E54260" w:rsidP="004347F2">
      <w:pPr>
        <w:pStyle w:val="Subtitle"/>
        <w:jc w:val="center"/>
      </w:pPr>
      <w:r>
        <w:t>Dates, Times, Classroom, Number of Credit Hours, Semester</w:t>
      </w:r>
      <w:bookmarkEnd w:id="0"/>
    </w:p>
    <w:p w14:paraId="032FED81" w14:textId="77777777" w:rsidR="00E54260" w:rsidRDefault="00E54260" w:rsidP="00E54260">
      <w:pPr>
        <w:pStyle w:val="Heading1"/>
      </w:pPr>
      <w:r>
        <w:t xml:space="preserve">Instructor Information </w:t>
      </w:r>
    </w:p>
    <w:p w14:paraId="60B7108E" w14:textId="7368BE06" w:rsidR="00E54260" w:rsidRDefault="00E54260" w:rsidP="004347F2">
      <w:bookmarkStart w:id="1" w:name="_Hlk77663034"/>
      <w:r>
        <w:t xml:space="preserve">[Provide multiple ways to contact you and a timeframe for expected responses. Include your preferred method of contact – office hours, drop-in visits, email, phone, etc.] </w:t>
      </w:r>
    </w:p>
    <w:p w14:paraId="6A02F53F" w14:textId="0A0663F1" w:rsidR="00E54260" w:rsidRDefault="00E54260" w:rsidP="00E54260">
      <w:r>
        <w:t>Instructor</w:t>
      </w:r>
      <w:r w:rsidR="00F358CD">
        <w:t>'</w:t>
      </w:r>
      <w:r>
        <w:t>s Name</w:t>
      </w:r>
    </w:p>
    <w:p w14:paraId="0E8764AE" w14:textId="77777777" w:rsidR="00E54260" w:rsidRDefault="00E54260" w:rsidP="00E54260">
      <w:r>
        <w:t xml:space="preserve">Office </w:t>
      </w:r>
    </w:p>
    <w:p w14:paraId="7B2E252C" w14:textId="77777777" w:rsidR="00E54260" w:rsidRDefault="00E54260">
      <w:r>
        <w:t xml:space="preserve">Telephone Number </w:t>
      </w:r>
    </w:p>
    <w:p w14:paraId="34551181" w14:textId="77777777" w:rsidR="00E54260" w:rsidRDefault="00E54260" w:rsidP="00D51384">
      <w:r>
        <w:t xml:space="preserve">Campus Email </w:t>
      </w:r>
    </w:p>
    <w:bookmarkEnd w:id="1"/>
    <w:p w14:paraId="3E8D59E8" w14:textId="77777777" w:rsidR="00E54260" w:rsidRDefault="00E54260" w:rsidP="00E54260">
      <w:pPr>
        <w:pStyle w:val="Heading1"/>
      </w:pPr>
      <w:r>
        <w:t xml:space="preserve">Course Information </w:t>
      </w:r>
    </w:p>
    <w:p w14:paraId="4FBEDD2A" w14:textId="5B617A55" w:rsidR="00E54260" w:rsidRDefault="00E54260">
      <w:bookmarkStart w:id="2" w:name="_Hlk77602915"/>
      <w:r w:rsidRPr="00E54260">
        <w:rPr>
          <w:rStyle w:val="Heading2Char"/>
        </w:rPr>
        <w:t>Prerequisites</w:t>
      </w:r>
      <w:r>
        <w:t xml:space="preserve"> </w:t>
      </w:r>
      <w:r w:rsidR="00B5347F">
        <w:t>[</w:t>
      </w:r>
      <w:r>
        <w:t>if applicable</w:t>
      </w:r>
      <w:r w:rsidR="00B5347F">
        <w:t>]</w:t>
      </w:r>
      <w:r>
        <w:t xml:space="preserve"> </w:t>
      </w:r>
    </w:p>
    <w:p w14:paraId="76753447" w14:textId="77777777" w:rsidR="00134B40" w:rsidRDefault="00E54260">
      <w:r w:rsidRPr="00E54260">
        <w:rPr>
          <w:rStyle w:val="Heading2Char"/>
        </w:rPr>
        <w:t>Texts and References</w:t>
      </w:r>
      <w:r>
        <w:t xml:space="preserve"> </w:t>
      </w:r>
    </w:p>
    <w:p w14:paraId="683783D3" w14:textId="144EDEE6" w:rsidR="00E54260" w:rsidRDefault="00B5347F">
      <w:r>
        <w:t>[</w:t>
      </w:r>
      <w:r w:rsidR="00E54260">
        <w:t xml:space="preserve">Provide links to textbook materials and rationale for use. When available, use </w:t>
      </w:r>
      <w:hyperlink r:id="rId10" w:history="1">
        <w:r w:rsidR="00E54260" w:rsidRPr="00E54260">
          <w:rPr>
            <w:rStyle w:val="Hyperlink"/>
          </w:rPr>
          <w:t>Open Educational Resources</w:t>
        </w:r>
      </w:hyperlink>
      <w:r w:rsidR="00E54260">
        <w:t>.</w:t>
      </w:r>
      <w:r>
        <w:t>]</w:t>
      </w:r>
      <w:r w:rsidR="00E54260">
        <w:t xml:space="preserve"> </w:t>
      </w:r>
    </w:p>
    <w:p w14:paraId="34C92140" w14:textId="77777777" w:rsidR="00E54260" w:rsidRDefault="00E54260" w:rsidP="00E54260">
      <w:pPr>
        <w:pStyle w:val="Heading3"/>
      </w:pPr>
      <w:r>
        <w:t xml:space="preserve">Required </w:t>
      </w:r>
    </w:p>
    <w:p w14:paraId="230D67CC" w14:textId="14AFF303" w:rsidR="00E54260" w:rsidRPr="00134B40" w:rsidRDefault="00E54260">
      <w:pPr>
        <w:rPr>
          <w:rFonts w:asciiTheme="majorHAnsi" w:eastAsiaTheme="majorEastAsia" w:hAnsiTheme="majorHAnsi" w:cstheme="majorBidi"/>
          <w:color w:val="1F3763" w:themeColor="accent1" w:themeShade="7F"/>
          <w:szCs w:val="24"/>
        </w:rPr>
      </w:pPr>
      <w:r w:rsidRPr="00E54260">
        <w:rPr>
          <w:rStyle w:val="Heading3Char"/>
        </w:rPr>
        <w:t xml:space="preserve">References </w:t>
      </w:r>
      <w:r w:rsidR="00B5347F">
        <w:t>[</w:t>
      </w:r>
      <w:r>
        <w:t>if applicable</w:t>
      </w:r>
      <w:r w:rsidR="00B5347F">
        <w:t>]</w:t>
      </w:r>
      <w:r>
        <w:t xml:space="preserve"> </w:t>
      </w:r>
    </w:p>
    <w:bookmarkEnd w:id="2"/>
    <w:p w14:paraId="5FA55D38" w14:textId="77777777" w:rsidR="00134B40" w:rsidRDefault="00E54260">
      <w:r w:rsidRPr="00E54260">
        <w:rPr>
          <w:rStyle w:val="Heading2Char"/>
        </w:rPr>
        <w:t xml:space="preserve">Course </w:t>
      </w:r>
      <w:r>
        <w:rPr>
          <w:rStyle w:val="Heading2Char"/>
        </w:rPr>
        <w:t xml:space="preserve">Welcome and </w:t>
      </w:r>
      <w:r w:rsidRPr="00E54260">
        <w:rPr>
          <w:rStyle w:val="Heading2Char"/>
        </w:rPr>
        <w:t>Description</w:t>
      </w:r>
    </w:p>
    <w:p w14:paraId="5453C4E4" w14:textId="3F2E387C" w:rsidR="00E54260" w:rsidRDefault="00134B40">
      <w:r>
        <w:t>[Provide a brief welcome and description of your course</w:t>
      </w:r>
      <w:r w:rsidR="00E54260">
        <w:t>.</w:t>
      </w:r>
      <w:r w:rsidR="00B5347F">
        <w:t>]</w:t>
      </w:r>
    </w:p>
    <w:p w14:paraId="229B439F" w14:textId="77777777" w:rsidR="00134B40" w:rsidRDefault="00E54260">
      <w:pPr>
        <w:rPr>
          <w:rStyle w:val="Heading2Char"/>
        </w:rPr>
      </w:pPr>
      <w:r w:rsidRPr="00E54260">
        <w:rPr>
          <w:rStyle w:val="Heading2Char"/>
        </w:rPr>
        <w:t>Course Objectives/Student Learning Outcomes</w:t>
      </w:r>
    </w:p>
    <w:p w14:paraId="2CB5391E" w14:textId="397DF3D1" w:rsidR="00E54260" w:rsidRDefault="00B5347F">
      <w:r>
        <w:t>[</w:t>
      </w:r>
      <w:r w:rsidR="00E54260">
        <w:t>Link course objectives to assignments and assessments.</w:t>
      </w:r>
      <w:r>
        <w:t>]</w:t>
      </w:r>
    </w:p>
    <w:p w14:paraId="4D6C593F" w14:textId="77777777" w:rsidR="00134B40" w:rsidRDefault="00E54260">
      <w:r w:rsidRPr="00E54260">
        <w:rPr>
          <w:rStyle w:val="Heading2Char"/>
        </w:rPr>
        <w:t>Major Teaching Methods</w:t>
      </w:r>
      <w:r>
        <w:t xml:space="preserve"> </w:t>
      </w:r>
      <w:bookmarkStart w:id="3" w:name="_Hlk77602975"/>
    </w:p>
    <w:p w14:paraId="3F5D0904" w14:textId="0998FE9C" w:rsidR="00E54260" w:rsidRDefault="00B5347F">
      <w:r>
        <w:t>[</w:t>
      </w:r>
      <w:bookmarkStart w:id="4" w:name="_Hlk77663107"/>
      <w:r>
        <w:t>Include method of delivery—online, hybrid, on-ground</w:t>
      </w:r>
      <w:bookmarkEnd w:id="4"/>
      <w:r>
        <w:t>]</w:t>
      </w:r>
      <w:r w:rsidR="00E54260">
        <w:t xml:space="preserve"> </w:t>
      </w:r>
    </w:p>
    <w:bookmarkEnd w:id="3"/>
    <w:p w14:paraId="6F2FC57A" w14:textId="5B6710F3" w:rsidR="00E54260" w:rsidRDefault="00E54260">
      <w:r w:rsidRPr="00E54260">
        <w:rPr>
          <w:rStyle w:val="Heading2Char"/>
        </w:rPr>
        <w:t>Special Instructional Platform/Materials</w:t>
      </w:r>
      <w:r>
        <w:t xml:space="preserve"> </w:t>
      </w:r>
      <w:r w:rsidR="00B5347F">
        <w:t>[</w:t>
      </w:r>
      <w:r>
        <w:t>e.g. laptop, etc.</w:t>
      </w:r>
      <w:r w:rsidR="00B5347F">
        <w:t>]</w:t>
      </w:r>
    </w:p>
    <w:p w14:paraId="16B7D029" w14:textId="77777777" w:rsidR="00E54260" w:rsidRDefault="00E54260" w:rsidP="00E54260">
      <w:pPr>
        <w:pStyle w:val="Heading1"/>
      </w:pPr>
      <w:r>
        <w:t xml:space="preserve">Topics to be Covered </w:t>
      </w:r>
    </w:p>
    <w:p w14:paraId="24B96BAB" w14:textId="77777777" w:rsidR="00E54260" w:rsidRDefault="00E54260" w:rsidP="00E54260">
      <w:r>
        <w:t xml:space="preserve">Topics to be covered… </w:t>
      </w:r>
    </w:p>
    <w:p w14:paraId="7864507D" w14:textId="77777777" w:rsidR="00E54260" w:rsidRDefault="00E54260" w:rsidP="00E54260">
      <w:r>
        <w:lastRenderedPageBreak/>
        <w:t xml:space="preserve">Topics to be covered… </w:t>
      </w:r>
    </w:p>
    <w:p w14:paraId="3B70D5A7" w14:textId="77777777" w:rsidR="00E54260" w:rsidRDefault="00E54260" w:rsidP="00E54260">
      <w:r>
        <w:t xml:space="preserve">Topics to be covered… </w:t>
      </w:r>
    </w:p>
    <w:p w14:paraId="72C14673" w14:textId="30C9D4A1" w:rsidR="00E54260" w:rsidRDefault="00E914C7" w:rsidP="00E54260">
      <w:r>
        <w:t>NOTE: If you need two columns, type your content and then select the content to divide into columns and choose the layout tab above – columns—two. Do not tab over or use spaces</w:t>
      </w:r>
      <w:r w:rsidR="000A4619">
        <w:t>;</w:t>
      </w:r>
      <w:r>
        <w:t xml:space="preserve"> </w:t>
      </w:r>
      <w:r w:rsidR="009C2E99">
        <w:t>screen readers will ignore the additional information</w:t>
      </w:r>
      <w:r>
        <w:t xml:space="preserve">. </w:t>
      </w:r>
    </w:p>
    <w:p w14:paraId="7BB8A15C" w14:textId="77777777" w:rsidR="00E914C7" w:rsidRDefault="00E914C7" w:rsidP="00E914C7">
      <w:pPr>
        <w:pStyle w:val="Heading1"/>
      </w:pPr>
      <w:r>
        <w:t xml:space="preserve">Course Schedule </w:t>
      </w:r>
    </w:p>
    <w:p w14:paraId="751342BA" w14:textId="31526070" w:rsidR="00E914C7" w:rsidRDefault="00E914C7" w:rsidP="00E914C7">
      <w:bookmarkStart w:id="5" w:name="_Hlk77663567"/>
      <w:r>
        <w:t>[Provide due dates for all assignments and assessments that are specified and reinforced on the course calendar and instructions for submitting assignments on Tennessee Tech</w:t>
      </w:r>
      <w:r w:rsidR="00F358CD">
        <w:t>'</w:t>
      </w:r>
      <w:r>
        <w:t xml:space="preserve">s Learning Management System </w:t>
      </w:r>
      <w:r w:rsidR="00F94AFE">
        <w:t>(</w:t>
      </w:r>
      <w:r w:rsidR="004347F2">
        <w:t>iLearn</w:t>
      </w:r>
      <w:r w:rsidR="00EB029D">
        <w:t>/D2l</w:t>
      </w:r>
      <w:r w:rsidR="00F94AFE">
        <w:t>)</w:t>
      </w:r>
      <w:r>
        <w:t>.]</w:t>
      </w:r>
    </w:p>
    <w:bookmarkEnd w:id="5"/>
    <w:p w14:paraId="7EF3C098" w14:textId="77777777" w:rsidR="00E914C7" w:rsidRDefault="00E914C7" w:rsidP="00E914C7">
      <w:pPr>
        <w:pStyle w:val="Heading1"/>
      </w:pPr>
      <w:r>
        <w:t xml:space="preserve">Course Breakdown </w:t>
      </w:r>
    </w:p>
    <w:p w14:paraId="68307E21" w14:textId="77777777" w:rsidR="00E914C7" w:rsidRDefault="00E914C7" w:rsidP="00E914C7">
      <w:r>
        <w:t xml:space="preserve">[Provide detailed guidance on major course projects and links to exemplar examples if available.] </w:t>
      </w:r>
    </w:p>
    <w:p w14:paraId="27639C05" w14:textId="77777777" w:rsidR="00E914C7" w:rsidRDefault="00E914C7" w:rsidP="00E914C7">
      <w:pPr>
        <w:pStyle w:val="Heading1"/>
      </w:pPr>
      <w:r>
        <w:t xml:space="preserve">Grading and Evaluation Procedures </w:t>
      </w:r>
    </w:p>
    <w:p w14:paraId="3365321A" w14:textId="77777777" w:rsidR="00E914C7" w:rsidRPr="00E914C7" w:rsidRDefault="00E914C7" w:rsidP="00E914C7">
      <w:r>
        <w:t>[Provide grading criteria for all major course projects and links to grading rubrics.]</w:t>
      </w:r>
    </w:p>
    <w:p w14:paraId="4C3FD175" w14:textId="7437ECDD" w:rsidR="00E914C7" w:rsidRDefault="00E914C7" w:rsidP="00E914C7">
      <w:r w:rsidRPr="00E914C7">
        <w:rPr>
          <w:rStyle w:val="Heading2Char"/>
        </w:rPr>
        <w:t>Grading Scale</w:t>
      </w:r>
      <w:r>
        <w:t xml:space="preserve"> </w:t>
      </w:r>
      <w:r w:rsidR="00B5347F">
        <w:t>[</w:t>
      </w:r>
      <w:r>
        <w:t>if applicable</w:t>
      </w:r>
      <w:r w:rsidR="00B5347F">
        <w:t>]</w:t>
      </w:r>
    </w:p>
    <w:tbl>
      <w:tblPr>
        <w:tblStyle w:val="TableGrid"/>
        <w:tblW w:w="0" w:type="auto"/>
        <w:tblInd w:w="720" w:type="dxa"/>
        <w:tblLook w:val="04A0" w:firstRow="1" w:lastRow="0" w:firstColumn="1" w:lastColumn="0" w:noHBand="0" w:noVBand="1"/>
        <w:tblCaption w:val="Grading Scale"/>
        <w:tblDescription w:val="This table lists the grading scale for the course."/>
      </w:tblPr>
      <w:tblGrid>
        <w:gridCol w:w="1605"/>
        <w:gridCol w:w="1606"/>
      </w:tblGrid>
      <w:tr w:rsidR="00E914C7" w:rsidRPr="001561A4" w14:paraId="5C0D318B" w14:textId="77777777" w:rsidTr="00F94AFE">
        <w:trPr>
          <w:trHeight w:val="240"/>
          <w:tblHeader/>
        </w:trPr>
        <w:tc>
          <w:tcPr>
            <w:tcW w:w="1605" w:type="dxa"/>
            <w:shd w:val="clear" w:color="auto" w:fill="D9D9D9" w:themeFill="background1" w:themeFillShade="D9"/>
          </w:tcPr>
          <w:p w14:paraId="47535051" w14:textId="13693BBC" w:rsidR="00E914C7" w:rsidRPr="001561A4" w:rsidRDefault="00F773A9" w:rsidP="008F2FE1">
            <w:r>
              <w:t>L</w:t>
            </w:r>
            <w:r w:rsidR="00E914C7" w:rsidRPr="001561A4">
              <w:t xml:space="preserve">etter </w:t>
            </w:r>
            <w:r>
              <w:t>G</w:t>
            </w:r>
            <w:r w:rsidR="00E914C7" w:rsidRPr="001561A4">
              <w:t>rade</w:t>
            </w:r>
          </w:p>
        </w:tc>
        <w:tc>
          <w:tcPr>
            <w:tcW w:w="1606" w:type="dxa"/>
            <w:shd w:val="clear" w:color="auto" w:fill="D9D9D9" w:themeFill="background1" w:themeFillShade="D9"/>
          </w:tcPr>
          <w:p w14:paraId="623D12F5" w14:textId="19D16D79" w:rsidR="00E914C7" w:rsidRPr="001561A4" w:rsidRDefault="00F773A9" w:rsidP="008F2FE1">
            <w:r>
              <w:t>G</w:t>
            </w:r>
            <w:r w:rsidR="00E914C7" w:rsidRPr="001561A4">
              <w:t xml:space="preserve">rade </w:t>
            </w:r>
            <w:r>
              <w:t>R</w:t>
            </w:r>
            <w:r w:rsidR="00E914C7" w:rsidRPr="001561A4">
              <w:t>ange</w:t>
            </w:r>
          </w:p>
        </w:tc>
      </w:tr>
      <w:tr w:rsidR="00E914C7" w:rsidRPr="001561A4" w14:paraId="06C26F43" w14:textId="77777777" w:rsidTr="00F94AFE">
        <w:trPr>
          <w:trHeight w:val="240"/>
          <w:tblHeader/>
        </w:trPr>
        <w:tc>
          <w:tcPr>
            <w:tcW w:w="1605" w:type="dxa"/>
          </w:tcPr>
          <w:p w14:paraId="01329AF6" w14:textId="5D321ABC" w:rsidR="00E914C7" w:rsidRPr="001561A4" w:rsidRDefault="009E5691" w:rsidP="008F2FE1">
            <w:r>
              <w:t>A</w:t>
            </w:r>
          </w:p>
        </w:tc>
        <w:tc>
          <w:tcPr>
            <w:tcW w:w="1606" w:type="dxa"/>
          </w:tcPr>
          <w:p w14:paraId="0D6F6D58" w14:textId="77777777" w:rsidR="00E914C7" w:rsidRPr="001561A4" w:rsidRDefault="00E914C7" w:rsidP="008F2FE1">
            <w:r w:rsidRPr="001561A4">
              <w:t>xx-xx</w:t>
            </w:r>
          </w:p>
        </w:tc>
      </w:tr>
      <w:tr w:rsidR="00E914C7" w:rsidRPr="001561A4" w14:paraId="2DEA1478" w14:textId="77777777" w:rsidTr="00F94AFE">
        <w:trPr>
          <w:trHeight w:val="240"/>
          <w:tblHeader/>
        </w:trPr>
        <w:tc>
          <w:tcPr>
            <w:tcW w:w="1605" w:type="dxa"/>
          </w:tcPr>
          <w:p w14:paraId="6C331559" w14:textId="20A799E8" w:rsidR="00E914C7" w:rsidRPr="001561A4" w:rsidRDefault="009E5691" w:rsidP="008F2FE1">
            <w:r>
              <w:t>B</w:t>
            </w:r>
          </w:p>
        </w:tc>
        <w:tc>
          <w:tcPr>
            <w:tcW w:w="1606" w:type="dxa"/>
          </w:tcPr>
          <w:p w14:paraId="7EC6DBC5" w14:textId="77777777" w:rsidR="00E914C7" w:rsidRPr="001561A4" w:rsidRDefault="00E914C7" w:rsidP="008F2FE1">
            <w:r w:rsidRPr="001561A4">
              <w:t>xx-xx</w:t>
            </w:r>
          </w:p>
        </w:tc>
      </w:tr>
      <w:tr w:rsidR="00E914C7" w:rsidRPr="001561A4" w14:paraId="576DB487" w14:textId="77777777" w:rsidTr="00F94AFE">
        <w:trPr>
          <w:trHeight w:val="240"/>
          <w:tblHeader/>
        </w:trPr>
        <w:tc>
          <w:tcPr>
            <w:tcW w:w="1605" w:type="dxa"/>
          </w:tcPr>
          <w:p w14:paraId="08201BD6" w14:textId="0D5F02FF" w:rsidR="00E914C7" w:rsidRPr="001561A4" w:rsidRDefault="009E5691" w:rsidP="008F2FE1">
            <w:r>
              <w:t>C</w:t>
            </w:r>
          </w:p>
        </w:tc>
        <w:tc>
          <w:tcPr>
            <w:tcW w:w="1606" w:type="dxa"/>
          </w:tcPr>
          <w:p w14:paraId="52D884DB" w14:textId="77777777" w:rsidR="00E914C7" w:rsidRPr="001561A4" w:rsidRDefault="00E914C7" w:rsidP="008F2FE1">
            <w:r w:rsidRPr="001561A4">
              <w:t>xx-xx</w:t>
            </w:r>
          </w:p>
        </w:tc>
      </w:tr>
      <w:tr w:rsidR="00E914C7" w:rsidRPr="001561A4" w14:paraId="7AFB61C5" w14:textId="77777777" w:rsidTr="00F94AFE">
        <w:trPr>
          <w:trHeight w:val="240"/>
          <w:tblHeader/>
        </w:trPr>
        <w:tc>
          <w:tcPr>
            <w:tcW w:w="1605" w:type="dxa"/>
          </w:tcPr>
          <w:p w14:paraId="26B37942" w14:textId="2F6426EE" w:rsidR="00E914C7" w:rsidRPr="001561A4" w:rsidRDefault="009E5691" w:rsidP="008F2FE1">
            <w:r>
              <w:t>D</w:t>
            </w:r>
          </w:p>
        </w:tc>
        <w:tc>
          <w:tcPr>
            <w:tcW w:w="1606" w:type="dxa"/>
          </w:tcPr>
          <w:p w14:paraId="4E3FA720" w14:textId="77777777" w:rsidR="00E914C7" w:rsidRPr="001561A4" w:rsidRDefault="00E914C7" w:rsidP="008F2FE1">
            <w:r w:rsidRPr="001561A4">
              <w:t>xx-xx</w:t>
            </w:r>
          </w:p>
        </w:tc>
      </w:tr>
      <w:tr w:rsidR="00E914C7" w:rsidRPr="001561A4" w14:paraId="73E704A2" w14:textId="77777777" w:rsidTr="00F94AFE">
        <w:trPr>
          <w:trHeight w:val="240"/>
          <w:tblHeader/>
        </w:trPr>
        <w:tc>
          <w:tcPr>
            <w:tcW w:w="1605" w:type="dxa"/>
          </w:tcPr>
          <w:p w14:paraId="18E2B908" w14:textId="2D007CAA" w:rsidR="00E914C7" w:rsidRPr="001561A4" w:rsidRDefault="009E5691" w:rsidP="008F2FE1">
            <w:r>
              <w:t>F</w:t>
            </w:r>
          </w:p>
        </w:tc>
        <w:tc>
          <w:tcPr>
            <w:tcW w:w="1606" w:type="dxa"/>
          </w:tcPr>
          <w:p w14:paraId="4CE12220" w14:textId="77777777" w:rsidR="00E914C7" w:rsidRPr="001561A4" w:rsidRDefault="00E914C7" w:rsidP="008F2FE1">
            <w:r w:rsidRPr="001561A4">
              <w:t>xx and below</w:t>
            </w:r>
          </w:p>
        </w:tc>
      </w:tr>
    </w:tbl>
    <w:p w14:paraId="069186D8" w14:textId="77777777" w:rsidR="00E914C7" w:rsidRDefault="00E914C7" w:rsidP="00E914C7">
      <w:pPr>
        <w:pStyle w:val="Heading1"/>
      </w:pPr>
      <w:r>
        <w:t>Course Policies</w:t>
      </w:r>
    </w:p>
    <w:p w14:paraId="17EEAECA" w14:textId="77777777" w:rsidR="00E914C7" w:rsidRDefault="00E914C7" w:rsidP="00E914C7">
      <w:pPr>
        <w:pStyle w:val="Heading2"/>
      </w:pPr>
      <w:bookmarkStart w:id="6" w:name="_Hlk77663682"/>
      <w:r>
        <w:t xml:space="preserve">Student Academic Misconduct Policy  </w:t>
      </w:r>
    </w:p>
    <w:p w14:paraId="3AB441B3" w14:textId="6DC86EE8" w:rsidR="00E914C7" w:rsidRPr="00E914C7" w:rsidRDefault="00E914C7" w:rsidP="00E914C7">
      <w:r>
        <w:t>Maintaining high standards of academic integrity in every class is critical to the reputation of Tennessee Tech, its students, alumni, and the employers of Tennessee Tech graduates. The student academic misconduct policy describes the definitions of academic misconduct and policies and procedures for addressing academic misconduct at Tennessee Tech. For details, view Tennessee Tech</w:t>
      </w:r>
      <w:r w:rsidR="00F358CD">
        <w:t>'</w:t>
      </w:r>
      <w:r>
        <w:t xml:space="preserve">s policy 217 – </w:t>
      </w:r>
      <w:hyperlink r:id="rId11">
        <w:r w:rsidRPr="42D5481A">
          <w:rPr>
            <w:rStyle w:val="Hyperlink"/>
          </w:rPr>
          <w:t>student academic misconduct at policy central</w:t>
        </w:r>
      </w:hyperlink>
      <w:r>
        <w:t>.</w:t>
      </w:r>
      <w:bookmarkEnd w:id="6"/>
    </w:p>
    <w:p w14:paraId="2B0DEDAF" w14:textId="65F0EAFB" w:rsidR="42D5481A" w:rsidRDefault="42D5481A">
      <w:r w:rsidRPr="42D5481A">
        <w:rPr>
          <w:rFonts w:eastAsia="Times New Roman" w:cs="Times New Roman"/>
          <w:color w:val="000000" w:themeColor="text1"/>
          <w:sz w:val="30"/>
          <w:szCs w:val="30"/>
        </w:rPr>
        <w:t xml:space="preserve">Attendance Policy  </w:t>
      </w:r>
    </w:p>
    <w:p w14:paraId="1F610EE5" w14:textId="7773D12E" w:rsidR="42D5481A" w:rsidRDefault="42D5481A">
      <w:r w:rsidRPr="42D5481A">
        <w:rPr>
          <w:rFonts w:eastAsia="Times New Roman" w:cs="Times New Roman"/>
          <w:color w:val="000000" w:themeColor="text1"/>
          <w:szCs w:val="24"/>
        </w:rPr>
        <w:t xml:space="preserve">[Provide any additional information regarding your course attendance policy or attendance expectations.] </w:t>
      </w:r>
    </w:p>
    <w:p w14:paraId="4F863F8E" w14:textId="7AE49F01" w:rsidR="42D5481A" w:rsidRDefault="42D5481A" w:rsidP="42D5481A">
      <w:pPr>
        <w:rPr>
          <w:rFonts w:eastAsia="Times New Roman" w:cs="Times New Roman"/>
          <w:color w:val="000000" w:themeColor="text1"/>
          <w:szCs w:val="24"/>
        </w:rPr>
      </w:pPr>
      <w:r w:rsidRPr="3FFAB99F">
        <w:rPr>
          <w:rFonts w:eastAsia="Times New Roman" w:cs="Times New Roman"/>
          <w:color w:val="000000" w:themeColor="text1"/>
        </w:rPr>
        <w:t xml:space="preserve">Students who are unable to attend class for an extended period of time due to an emergency/extenuating circumstance (i.e., medical illness, hospitalization, death in the </w:t>
      </w:r>
      <w:r w:rsidRPr="3FFAB99F">
        <w:rPr>
          <w:rFonts w:eastAsia="Times New Roman" w:cs="Times New Roman"/>
          <w:color w:val="000000" w:themeColor="text1"/>
        </w:rPr>
        <w:lastRenderedPageBreak/>
        <w:t xml:space="preserve">family/bereavement, military or legal obligation), may contact the Office of the Vice President for Student Affairs at </w:t>
      </w:r>
      <w:hyperlink r:id="rId12">
        <w:r w:rsidRPr="3FFAB99F">
          <w:rPr>
            <w:rStyle w:val="Hyperlink"/>
            <w:rFonts w:eastAsia="Times New Roman" w:cs="Times New Roman"/>
          </w:rPr>
          <w:t>studentaffairs@tntech.edu</w:t>
        </w:r>
      </w:hyperlink>
      <w:r w:rsidRPr="3FFAB99F">
        <w:rPr>
          <w:rFonts w:eastAsia="Times New Roman" w:cs="Times New Roman"/>
          <w:color w:val="000000" w:themeColor="text1"/>
        </w:rPr>
        <w:t xml:space="preserve"> to request an absence notification.</w:t>
      </w:r>
      <w:bookmarkStart w:id="7" w:name="_Hlk77663691"/>
    </w:p>
    <w:p w14:paraId="74EE836E" w14:textId="778D41DF" w:rsidR="348E883C" w:rsidRDefault="348E883C" w:rsidP="3FFAB99F">
      <w:pPr>
        <w:pStyle w:val="Heading2"/>
      </w:pPr>
      <w:r>
        <w:t xml:space="preserve">Generative AI: </w:t>
      </w:r>
      <w:r w:rsidR="2517F96D">
        <w:t>Closed AI Guidelines</w:t>
      </w:r>
    </w:p>
    <w:p w14:paraId="4A1D4AB0" w14:textId="2E71C7E6" w:rsidR="2517F96D" w:rsidRDefault="2517F96D" w:rsidP="3FFAB99F">
      <w:pPr>
        <w:rPr>
          <w:rFonts w:eastAsia="Times New Roman" w:cs="Times New Roman"/>
          <w:szCs w:val="24"/>
        </w:rPr>
      </w:pPr>
      <w:r w:rsidRPr="3FFAB99F">
        <w:rPr>
          <w:rFonts w:eastAsia="Times New Roman" w:cs="Times New Roman"/>
          <w:szCs w:val="24"/>
        </w:rPr>
        <w:t>In this course, Generative AI resources are not permitted. Students are expected to do all coursework themselves, as an individual or collectively, as designated by the instructor per assignment. The use of a Generative AI Tool to complete coursework constitutes academic misconduct for this course.</w:t>
      </w:r>
    </w:p>
    <w:p w14:paraId="4BCB2A77" w14:textId="77777777" w:rsidR="00E914C7" w:rsidRDefault="00E914C7" w:rsidP="00E914C7">
      <w:pPr>
        <w:pStyle w:val="Heading2"/>
      </w:pPr>
      <w:r>
        <w:t xml:space="preserve">Class Participation </w:t>
      </w:r>
    </w:p>
    <w:p w14:paraId="4C28FBA2" w14:textId="77777777" w:rsidR="00E914C7" w:rsidRDefault="00E914C7" w:rsidP="00E914C7">
      <w:r>
        <w:t xml:space="preserve">[Include expectations for interaction, etiquette, grade weighting, timing, and frequency of contributions, etc.] </w:t>
      </w:r>
    </w:p>
    <w:bookmarkEnd w:id="7"/>
    <w:p w14:paraId="5B4A5EFA" w14:textId="77777777" w:rsidR="00E914C7" w:rsidRDefault="00E914C7" w:rsidP="00E914C7">
      <w:pPr>
        <w:pStyle w:val="Heading2"/>
      </w:pPr>
      <w:r>
        <w:t xml:space="preserve">Assignments and Related Policy </w:t>
      </w:r>
    </w:p>
    <w:p w14:paraId="4F2A7097" w14:textId="3D539A7D" w:rsidR="00E914C7" w:rsidRDefault="00E914C7" w:rsidP="00E914C7">
      <w:bookmarkStart w:id="8" w:name="_Hlk77663724"/>
      <w:r>
        <w:t>[Include information about late submissions and important details about the assignments. If it is timed, grade weighting, submission location, etc.]</w:t>
      </w:r>
    </w:p>
    <w:bookmarkEnd w:id="8"/>
    <w:p w14:paraId="2A2E2D8B" w14:textId="1548F32D" w:rsidR="00E914C7" w:rsidRDefault="00E914C7" w:rsidP="002B5A05">
      <w:pPr>
        <w:pStyle w:val="Heading1"/>
      </w:pPr>
      <w:r>
        <w:t xml:space="preserve">Disability Accommodation </w:t>
      </w:r>
    </w:p>
    <w:p w14:paraId="4895FB6C" w14:textId="766AF970" w:rsidR="002B5A05" w:rsidRDefault="002B5A05" w:rsidP="002B5A05">
      <w:pPr>
        <w:rPr>
          <w:rStyle w:val="Hyperlink"/>
          <w:color w:val="auto"/>
          <w:u w:val="none"/>
        </w:rPr>
      </w:pPr>
      <w:r>
        <w:t>S</w:t>
      </w:r>
      <w:r w:rsidRPr="001561A4">
        <w:t xml:space="preserve">tudents with a disability requiring accommodations should contact the accessible education center </w:t>
      </w:r>
      <w:r w:rsidR="00C73677">
        <w:t>(</w:t>
      </w:r>
      <w:r>
        <w:t>AEC</w:t>
      </w:r>
      <w:r w:rsidR="00C73677">
        <w:t>)</w:t>
      </w:r>
      <w:r w:rsidRPr="001561A4">
        <w:t xml:space="preserve">. </w:t>
      </w:r>
      <w:r>
        <w:t>A</w:t>
      </w:r>
      <w:r w:rsidRPr="001561A4">
        <w:t xml:space="preserve">n accommodation request </w:t>
      </w:r>
      <w:r w:rsidR="00C73677">
        <w:t>(</w:t>
      </w:r>
      <w:r>
        <w:t>AR</w:t>
      </w:r>
      <w:r w:rsidR="00C73677" w:rsidRPr="00A20984">
        <w:t>)</w:t>
      </w:r>
      <w:r w:rsidRPr="001561A4">
        <w:t xml:space="preserve"> should be completed as soon as possible, preferably by the end of the first week of the course. </w:t>
      </w:r>
      <w:r>
        <w:t>T</w:t>
      </w:r>
      <w:r w:rsidRPr="001561A4">
        <w:t xml:space="preserve">he </w:t>
      </w:r>
      <w:r>
        <w:t>AEC</w:t>
      </w:r>
      <w:r w:rsidRPr="001561A4">
        <w:t xml:space="preserve"> is located in the </w:t>
      </w:r>
      <w:r>
        <w:t>R</w:t>
      </w:r>
      <w:r w:rsidRPr="001561A4">
        <w:t xml:space="preserve">oaden </w:t>
      </w:r>
      <w:r>
        <w:t>U</w:t>
      </w:r>
      <w:r w:rsidRPr="001561A4">
        <w:t xml:space="preserve">niversity </w:t>
      </w:r>
      <w:r>
        <w:t>C</w:t>
      </w:r>
      <w:r w:rsidRPr="001561A4">
        <w:t xml:space="preserve">enter, room 112; phone 931-372-6119. </w:t>
      </w:r>
      <w:r>
        <w:t>F</w:t>
      </w:r>
      <w:r w:rsidRPr="001561A4">
        <w:t xml:space="preserve">or details, view </w:t>
      </w:r>
      <w:r>
        <w:t>Tennessee</w:t>
      </w:r>
      <w:r w:rsidRPr="001561A4">
        <w:t xml:space="preserve"> </w:t>
      </w:r>
      <w:r>
        <w:t>T</w:t>
      </w:r>
      <w:r w:rsidRPr="001561A4">
        <w:t>ech</w:t>
      </w:r>
      <w:r w:rsidR="00F358CD">
        <w:t>'</w:t>
      </w:r>
      <w:r w:rsidRPr="001561A4">
        <w:t xml:space="preserve">s policy 340 – </w:t>
      </w:r>
      <w:hyperlink r:id="rId13" w:history="1">
        <w:r w:rsidRPr="005842B2">
          <w:rPr>
            <w:rStyle w:val="Hyperlink"/>
          </w:rPr>
          <w:t>services for students with disabilities at policy central</w:t>
        </w:r>
      </w:hyperlink>
      <w:r w:rsidRPr="002B5A05">
        <w:rPr>
          <w:rStyle w:val="Hyperlink"/>
          <w:color w:val="auto"/>
          <w:u w:val="none"/>
        </w:rPr>
        <w:t>.</w:t>
      </w:r>
    </w:p>
    <w:p w14:paraId="3CDB347A" w14:textId="77777777" w:rsidR="005842B2" w:rsidRDefault="005842B2" w:rsidP="005842B2">
      <w:pPr>
        <w:pStyle w:val="Heading1"/>
      </w:pPr>
      <w:r>
        <w:t xml:space="preserve">Additional Resources </w:t>
      </w:r>
    </w:p>
    <w:p w14:paraId="407908C8" w14:textId="77777777" w:rsidR="005842B2" w:rsidRDefault="005842B2" w:rsidP="005842B2">
      <w:pPr>
        <w:pStyle w:val="Heading2"/>
      </w:pPr>
      <w:r>
        <w:t xml:space="preserve">Technical Help </w:t>
      </w:r>
    </w:p>
    <w:p w14:paraId="7E52C009" w14:textId="6B7264A3" w:rsidR="005842B2" w:rsidRDefault="005842B2" w:rsidP="005842B2">
      <w:r>
        <w:t xml:space="preserve">If you are experiencing technical problems, visit the </w:t>
      </w:r>
      <w:hyperlink r:id="rId14" w:history="1">
        <w:r w:rsidR="002903D8">
          <w:rPr>
            <w:rStyle w:val="Hyperlink"/>
          </w:rPr>
          <w:t>m</w:t>
        </w:r>
        <w:r w:rsidRPr="005842B2">
          <w:rPr>
            <w:rStyle w:val="Hyperlink"/>
          </w:rPr>
          <w:t>yTech IT Help</w:t>
        </w:r>
        <w:r w:rsidR="000C59DA">
          <w:rPr>
            <w:rStyle w:val="Hyperlink"/>
          </w:rPr>
          <w:t>d</w:t>
        </w:r>
        <w:r w:rsidRPr="005842B2">
          <w:rPr>
            <w:rStyle w:val="Hyperlink"/>
          </w:rPr>
          <w:t>esk</w:t>
        </w:r>
      </w:hyperlink>
      <w:r>
        <w:t xml:space="preserve"> for assistance. </w:t>
      </w:r>
    </w:p>
    <w:p w14:paraId="479E223D" w14:textId="2329F1FD" w:rsidR="005842B2" w:rsidRDefault="005842B2" w:rsidP="005842B2">
      <w:r>
        <w:t xml:space="preserve">If you are having trouble with one of the instructional technologies </w:t>
      </w:r>
      <w:r w:rsidR="000731F6">
        <w:t>(</w:t>
      </w:r>
      <w:r>
        <w:t xml:space="preserve">i.e. Zoom, Teams, Qualtrics, Respondus, or any technology listed </w:t>
      </w:r>
      <w:hyperlink r:id="rId15" w:history="1">
        <w:r w:rsidRPr="005842B2">
          <w:rPr>
            <w:rStyle w:val="Hyperlink"/>
          </w:rPr>
          <w:t>here</w:t>
        </w:r>
      </w:hyperlink>
      <w:r w:rsidR="000731F6">
        <w:t>)</w:t>
      </w:r>
      <w:r>
        <w:t xml:space="preserve">visit the </w:t>
      </w:r>
      <w:hyperlink r:id="rId16" w:history="1">
        <w:r w:rsidRPr="005842B2">
          <w:rPr>
            <w:rStyle w:val="Hyperlink"/>
          </w:rPr>
          <w:t>Center for Innovation in Teaching and Learning</w:t>
        </w:r>
      </w:hyperlink>
      <w:r>
        <w:t xml:space="preserve"> </w:t>
      </w:r>
      <w:r w:rsidR="000731F6">
        <w:t>(</w:t>
      </w:r>
      <w:r>
        <w:t>CITL</w:t>
      </w:r>
      <w:r w:rsidR="000731F6">
        <w:t>)</w:t>
      </w:r>
      <w:r>
        <w:t xml:space="preserve"> website or call 931-372-3675 for assistance. </w:t>
      </w:r>
    </w:p>
    <w:p w14:paraId="18945980" w14:textId="7B07E16E" w:rsidR="007D6806" w:rsidRDefault="007D6806" w:rsidP="005842B2">
      <w:r>
        <w:t xml:space="preserve">For accessibility information and statements for our instructional technologies, visit the </w:t>
      </w:r>
      <w:hyperlink r:id="rId17" w:history="1">
        <w:r w:rsidR="00F358CD" w:rsidRPr="006F3C13">
          <w:rPr>
            <w:rStyle w:val="Hyperlink"/>
          </w:rPr>
          <w:t>CITL's Learner Success Resource page</w:t>
        </w:r>
        <w:r w:rsidRPr="006F3C13">
          <w:rPr>
            <w:rStyle w:val="Hyperlink"/>
          </w:rPr>
          <w:t>.</w:t>
        </w:r>
      </w:hyperlink>
      <w:r>
        <w:t xml:space="preserve"> </w:t>
      </w:r>
    </w:p>
    <w:p w14:paraId="0E3A4717" w14:textId="77777777" w:rsidR="007D6806" w:rsidRDefault="007D6806" w:rsidP="007D6806">
      <w:pPr>
        <w:pStyle w:val="Heading2"/>
      </w:pPr>
      <w:r>
        <w:t xml:space="preserve">Tutoring </w:t>
      </w:r>
    </w:p>
    <w:p w14:paraId="6CC5EAAF" w14:textId="6BEB60D7" w:rsidR="007D6806" w:rsidRPr="001561A4" w:rsidRDefault="007D6806" w:rsidP="007D6806">
      <w:r>
        <w:t>T</w:t>
      </w:r>
      <w:r w:rsidRPr="001561A4">
        <w:t xml:space="preserve">he university provides free tutoring to all </w:t>
      </w:r>
      <w:r>
        <w:t>Tennessee</w:t>
      </w:r>
      <w:r w:rsidRPr="001561A4">
        <w:t xml:space="preserve"> </w:t>
      </w:r>
      <w:r>
        <w:t>T</w:t>
      </w:r>
      <w:r w:rsidRPr="001561A4">
        <w:t>ech students.</w:t>
      </w:r>
      <w:r w:rsidR="00F358CD">
        <w:t xml:space="preserve"> </w:t>
      </w:r>
      <w:r w:rsidR="00596B5E">
        <w:t>T</w:t>
      </w:r>
      <w:r w:rsidRPr="001561A4">
        <w:t>utoring is available for any class or subject</w:t>
      </w:r>
      <w:r w:rsidR="002816AF">
        <w:t>,</w:t>
      </w:r>
      <w:r w:rsidRPr="001561A4">
        <w:t xml:space="preserve"> as well as writing, test prep, study skills, </w:t>
      </w:r>
      <w:r w:rsidR="002816AF">
        <w:t xml:space="preserve">and </w:t>
      </w:r>
      <w:r w:rsidRPr="001561A4">
        <w:t>resume</w:t>
      </w:r>
      <w:r w:rsidR="00FC0116">
        <w:t xml:space="preserve"> support</w:t>
      </w:r>
      <w:r w:rsidRPr="001561A4">
        <w:t xml:space="preserve">. </w:t>
      </w:r>
      <w:r>
        <w:t>A</w:t>
      </w:r>
      <w:r w:rsidRPr="001561A4">
        <w:t>ppointments are scheduled</w:t>
      </w:r>
      <w:r w:rsidR="00FC0116">
        <w:t>,</w:t>
      </w:r>
      <w:r w:rsidR="002816AF">
        <w:t xml:space="preserve"> so</w:t>
      </w:r>
      <w:r w:rsidR="007A34DC">
        <w:t xml:space="preserve"> contact the</w:t>
      </w:r>
      <w:r w:rsidRPr="001561A4">
        <w:t xml:space="preserve"> </w:t>
      </w:r>
      <w:hyperlink r:id="rId18" w:history="1">
        <w:r w:rsidRPr="007D6806">
          <w:rPr>
            <w:rStyle w:val="Hyperlink"/>
          </w:rPr>
          <w:t>Learning Center website</w:t>
        </w:r>
      </w:hyperlink>
      <w:r w:rsidRPr="001561A4">
        <w:t xml:space="preserve"> for more information. </w:t>
      </w:r>
    </w:p>
    <w:p w14:paraId="7FC937A7" w14:textId="77777777" w:rsidR="007D6806" w:rsidRDefault="007D6806" w:rsidP="007D6806">
      <w:pPr>
        <w:pStyle w:val="Heading2"/>
      </w:pPr>
      <w:r>
        <w:t xml:space="preserve">Health and Wellness </w:t>
      </w:r>
    </w:p>
    <w:p w14:paraId="6568FA13" w14:textId="77777777" w:rsidR="007D6806" w:rsidRDefault="007D6806" w:rsidP="007D6806">
      <w:pPr>
        <w:pStyle w:val="Heading3"/>
      </w:pPr>
      <w:r>
        <w:t xml:space="preserve">Counseling Center </w:t>
      </w:r>
    </w:p>
    <w:p w14:paraId="074EA736" w14:textId="10C81503" w:rsidR="007D6806" w:rsidRDefault="007D6806" w:rsidP="005842B2">
      <w:r>
        <w:t xml:space="preserve">The Counseling Center offers brief, short-term, solution-focused therapeutic interventions for Tennessee Tech University students. The staff of the Counseling Center is available to assist </w:t>
      </w:r>
      <w:r>
        <w:lastRenderedPageBreak/>
        <w:t xml:space="preserve">students with their personal and social concerns in hopes of helping them achieve satisfying educational and life experiences. </w:t>
      </w:r>
      <w:r w:rsidR="009D4C70">
        <w:t>To</w:t>
      </w:r>
      <w:r w:rsidR="002F059D">
        <w:t xml:space="preserve"> learn more or schedule an appointment, visit the </w:t>
      </w:r>
      <w:hyperlink r:id="rId19" w:history="1">
        <w:r w:rsidR="002F059D" w:rsidRPr="002F059D">
          <w:rPr>
            <w:rStyle w:val="Hyperlink"/>
          </w:rPr>
          <w:t>Counseling Center website</w:t>
        </w:r>
      </w:hyperlink>
      <w:r w:rsidR="002F059D">
        <w:t xml:space="preserve">. </w:t>
      </w:r>
    </w:p>
    <w:p w14:paraId="6F718334" w14:textId="77777777" w:rsidR="007D6806" w:rsidRDefault="007D6806" w:rsidP="004347F2">
      <w:pPr>
        <w:pStyle w:val="Heading3"/>
      </w:pPr>
      <w:r>
        <w:t xml:space="preserve">Health Services </w:t>
      </w:r>
    </w:p>
    <w:p w14:paraId="70C351C2" w14:textId="66DAC474" w:rsidR="007D6806" w:rsidRDefault="007D6806" w:rsidP="005842B2">
      <w:r>
        <w:t xml:space="preserve">Health Services offers high-quality, affordable care that is accessible and promotes the health and wellness of our Tennessee Tech community. </w:t>
      </w:r>
      <w:r w:rsidR="00C948C1">
        <w:t xml:space="preserve">Visit the </w:t>
      </w:r>
      <w:hyperlink r:id="rId20" w:history="1">
        <w:r w:rsidR="00C948C1" w:rsidRPr="00C948C1">
          <w:rPr>
            <w:rStyle w:val="Hyperlink"/>
          </w:rPr>
          <w:t>Health Services</w:t>
        </w:r>
      </w:hyperlink>
      <w:r w:rsidR="00C948C1">
        <w:t xml:space="preserve"> website to learn more. </w:t>
      </w:r>
    </w:p>
    <w:p w14:paraId="54B4D57F" w14:textId="55EF2592" w:rsidR="00D646DC" w:rsidRPr="00D646DC" w:rsidRDefault="00D646DC" w:rsidP="00D646DC">
      <w:pPr>
        <w:pStyle w:val="Heading3"/>
        <w:rPr>
          <w:rFonts w:cs="Times New Roman"/>
          <w:color w:val="201F1E"/>
        </w:rPr>
      </w:pPr>
      <w:r w:rsidRPr="4E59FF12">
        <w:rPr>
          <w:rFonts w:cs="Times New Roman"/>
        </w:rPr>
        <w:t>Pandemic Protocols</w:t>
      </w:r>
    </w:p>
    <w:p w14:paraId="1EFEE748" w14:textId="2F7BD987" w:rsidR="00D646DC" w:rsidRPr="00D646DC" w:rsidRDefault="00D646DC" w:rsidP="42D5481A">
      <w:pPr>
        <w:pStyle w:val="xxxmsonormal"/>
        <w:shd w:val="clear" w:color="auto" w:fill="FFFFFF" w:themeFill="background1"/>
        <w:spacing w:before="0" w:beforeAutospacing="0" w:after="0" w:afterAutospacing="0"/>
        <w:rPr>
          <w:rFonts w:ascii="Times New Roman" w:eastAsia="Times New Roman" w:hAnsi="Times New Roman" w:cs="Times New Roman"/>
          <w:color w:val="000000"/>
          <w:sz w:val="24"/>
          <w:szCs w:val="24"/>
        </w:rPr>
      </w:pPr>
      <w:r w:rsidRPr="42D5481A">
        <w:rPr>
          <w:rFonts w:ascii="Times New Roman" w:eastAsia="Times New Roman" w:hAnsi="Times New Roman" w:cs="Times New Roman"/>
          <w:color w:val="000000" w:themeColor="text1"/>
          <w:sz w:val="24"/>
          <w:szCs w:val="24"/>
        </w:rPr>
        <w:t xml:space="preserve">Each student must take personal responsibility for knowing and following any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 protocol related to pandemics and other public health events. Students are expected to follow all directives published by Tennessee Tech on its official webpage. As conditions related to the COVID-19 pandemic change,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s COVID-19 protocols are also likely to change. Students are expected to monitor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niversity's official webpage to stay up to date on public health protocols</w:t>
      </w:r>
      <w:r w:rsidR="006037B3" w:rsidRPr="42D5481A">
        <w:rPr>
          <w:rFonts w:ascii="Times New Roman" w:eastAsia="Times New Roman" w:hAnsi="Times New Roman" w:cs="Times New Roman"/>
          <w:color w:val="000000" w:themeColor="text1"/>
          <w:sz w:val="24"/>
          <w:szCs w:val="24"/>
        </w:rPr>
        <w:t>.</w:t>
      </w:r>
    </w:p>
    <w:p w14:paraId="102460A9" w14:textId="77777777" w:rsidR="007D6806" w:rsidRPr="00D646DC" w:rsidRDefault="007D6806" w:rsidP="00D51384">
      <w:pPr>
        <w:pStyle w:val="Heading3"/>
        <w:rPr>
          <w:rFonts w:cs="Times New Roman"/>
        </w:rPr>
      </w:pPr>
    </w:p>
    <w:sectPr w:rsidR="007D6806" w:rsidRPr="00D646DC">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235F1" w14:textId="77777777" w:rsidR="00C223BD" w:rsidRDefault="00C223BD" w:rsidP="007E7200">
      <w:pPr>
        <w:spacing w:after="0" w:line="240" w:lineRule="auto"/>
      </w:pPr>
      <w:r>
        <w:separator/>
      </w:r>
    </w:p>
  </w:endnote>
  <w:endnote w:type="continuationSeparator" w:id="0">
    <w:p w14:paraId="45C18011" w14:textId="77777777" w:rsidR="00C223BD" w:rsidRDefault="00C223BD" w:rsidP="007E7200">
      <w:pPr>
        <w:spacing w:after="0" w:line="240" w:lineRule="auto"/>
      </w:pPr>
      <w:r>
        <w:continuationSeparator/>
      </w:r>
    </w:p>
  </w:endnote>
  <w:endnote w:type="continuationNotice" w:id="1">
    <w:p w14:paraId="5A7BCA83" w14:textId="77777777" w:rsidR="00C223BD" w:rsidRDefault="00C223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altName w:val="Helvetica"/>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8D9A0" w14:textId="77777777" w:rsidR="00E74076" w:rsidRDefault="00E740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A20EA" w14:textId="5EB72A74" w:rsidR="00617477" w:rsidRDefault="00617477">
    <w:pPr>
      <w:pStyle w:val="Footer"/>
    </w:pPr>
  </w:p>
  <w:p w14:paraId="0317C9A9" w14:textId="7FCB1F28" w:rsidR="00E74076" w:rsidRDefault="00E74076">
    <w:pPr>
      <w:pStyle w:val="Footer"/>
    </w:pPr>
    <w:r>
      <w:t xml:space="preserve">Reviewed </w:t>
    </w:r>
    <w:r w:rsidR="00005856">
      <w:t>January 12, 2023</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5ED7" w14:textId="77777777" w:rsidR="00E74076" w:rsidRDefault="00E740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66E07" w14:textId="77777777" w:rsidR="00C223BD" w:rsidRDefault="00C223BD" w:rsidP="007E7200">
      <w:pPr>
        <w:spacing w:after="0" w:line="240" w:lineRule="auto"/>
      </w:pPr>
      <w:r>
        <w:separator/>
      </w:r>
    </w:p>
  </w:footnote>
  <w:footnote w:type="continuationSeparator" w:id="0">
    <w:p w14:paraId="31082B01" w14:textId="77777777" w:rsidR="00C223BD" w:rsidRDefault="00C223BD" w:rsidP="007E7200">
      <w:pPr>
        <w:spacing w:after="0" w:line="240" w:lineRule="auto"/>
      </w:pPr>
      <w:r>
        <w:continuationSeparator/>
      </w:r>
    </w:p>
  </w:footnote>
  <w:footnote w:type="continuationNotice" w:id="1">
    <w:p w14:paraId="76361F3F" w14:textId="77777777" w:rsidR="00C223BD" w:rsidRDefault="00C223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AAC96" w14:textId="77777777" w:rsidR="00E74076" w:rsidRDefault="00E740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3EECB" w14:textId="77777777" w:rsidR="00E74076" w:rsidRDefault="00E740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0C3BF" w14:textId="77777777" w:rsidR="00E74076" w:rsidRDefault="00E740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D4718A"/>
    <w:multiLevelType w:val="multilevel"/>
    <w:tmpl w:val="3B021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32D02B3"/>
    <w:multiLevelType w:val="hybridMultilevel"/>
    <w:tmpl w:val="79C2A9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0507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86253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8"/>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I0MDU3tLQ0NDBS0lEKTi0uzszPAykwrQUAjdcKjywAAAA="/>
  </w:docVars>
  <w:rsids>
    <w:rsidRoot w:val="00E54260"/>
    <w:rsid w:val="00005856"/>
    <w:rsid w:val="000239D0"/>
    <w:rsid w:val="00054AF7"/>
    <w:rsid w:val="00064615"/>
    <w:rsid w:val="000674B4"/>
    <w:rsid w:val="000731F6"/>
    <w:rsid w:val="000A4619"/>
    <w:rsid w:val="000C59DA"/>
    <w:rsid w:val="000E6CBE"/>
    <w:rsid w:val="00110E83"/>
    <w:rsid w:val="00134B40"/>
    <w:rsid w:val="001C193D"/>
    <w:rsid w:val="002816AF"/>
    <w:rsid w:val="002903D8"/>
    <w:rsid w:val="00291640"/>
    <w:rsid w:val="002A02C8"/>
    <w:rsid w:val="002B3AC4"/>
    <w:rsid w:val="002B5A05"/>
    <w:rsid w:val="002C720F"/>
    <w:rsid w:val="002F059D"/>
    <w:rsid w:val="0031575B"/>
    <w:rsid w:val="004347F2"/>
    <w:rsid w:val="004459CD"/>
    <w:rsid w:val="004874FF"/>
    <w:rsid w:val="004D2985"/>
    <w:rsid w:val="00557FBC"/>
    <w:rsid w:val="005842B2"/>
    <w:rsid w:val="00596B5E"/>
    <w:rsid w:val="006037B3"/>
    <w:rsid w:val="00616FC6"/>
    <w:rsid w:val="00617477"/>
    <w:rsid w:val="00626B71"/>
    <w:rsid w:val="00632211"/>
    <w:rsid w:val="006868E9"/>
    <w:rsid w:val="006F3C13"/>
    <w:rsid w:val="00796D4B"/>
    <w:rsid w:val="007A34DC"/>
    <w:rsid w:val="007D6806"/>
    <w:rsid w:val="007E503C"/>
    <w:rsid w:val="007E7200"/>
    <w:rsid w:val="007F1BFE"/>
    <w:rsid w:val="00822BB6"/>
    <w:rsid w:val="008532E8"/>
    <w:rsid w:val="00872D52"/>
    <w:rsid w:val="00873789"/>
    <w:rsid w:val="00883320"/>
    <w:rsid w:val="008B023A"/>
    <w:rsid w:val="008D4CD5"/>
    <w:rsid w:val="008D6DB6"/>
    <w:rsid w:val="009C2E99"/>
    <w:rsid w:val="009D4C70"/>
    <w:rsid w:val="009E5691"/>
    <w:rsid w:val="009F7BA7"/>
    <w:rsid w:val="00A20984"/>
    <w:rsid w:val="00A61FC3"/>
    <w:rsid w:val="00A82DA9"/>
    <w:rsid w:val="00AA2CF6"/>
    <w:rsid w:val="00B5347F"/>
    <w:rsid w:val="00B84493"/>
    <w:rsid w:val="00BA6989"/>
    <w:rsid w:val="00C11A27"/>
    <w:rsid w:val="00C223BD"/>
    <w:rsid w:val="00C23692"/>
    <w:rsid w:val="00C66072"/>
    <w:rsid w:val="00C73677"/>
    <w:rsid w:val="00C948C1"/>
    <w:rsid w:val="00CC41DA"/>
    <w:rsid w:val="00CD5064"/>
    <w:rsid w:val="00D51384"/>
    <w:rsid w:val="00D646DC"/>
    <w:rsid w:val="00DC13C9"/>
    <w:rsid w:val="00E35C78"/>
    <w:rsid w:val="00E54260"/>
    <w:rsid w:val="00E74076"/>
    <w:rsid w:val="00E91459"/>
    <w:rsid w:val="00E914C7"/>
    <w:rsid w:val="00E92EA1"/>
    <w:rsid w:val="00EB029D"/>
    <w:rsid w:val="00EC054A"/>
    <w:rsid w:val="00EC321F"/>
    <w:rsid w:val="00ED485D"/>
    <w:rsid w:val="00F358CD"/>
    <w:rsid w:val="00F72FF9"/>
    <w:rsid w:val="00F773A9"/>
    <w:rsid w:val="00F94AFE"/>
    <w:rsid w:val="00FB3162"/>
    <w:rsid w:val="00FC0116"/>
    <w:rsid w:val="00FF025C"/>
    <w:rsid w:val="00FF4240"/>
    <w:rsid w:val="1202CA7A"/>
    <w:rsid w:val="17863691"/>
    <w:rsid w:val="2517F96D"/>
    <w:rsid w:val="283DA774"/>
    <w:rsid w:val="2BC7BE10"/>
    <w:rsid w:val="2D638E71"/>
    <w:rsid w:val="3106B710"/>
    <w:rsid w:val="348E883C"/>
    <w:rsid w:val="3FFAB99F"/>
    <w:rsid w:val="42D5481A"/>
    <w:rsid w:val="47FB2F17"/>
    <w:rsid w:val="49FA691B"/>
    <w:rsid w:val="4E59FF12"/>
    <w:rsid w:val="4FDB8C52"/>
    <w:rsid w:val="5C238E39"/>
    <w:rsid w:val="6292CFBD"/>
    <w:rsid w:val="68DD851D"/>
    <w:rsid w:val="6E67E1A0"/>
    <w:rsid w:val="6F7940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79DA9"/>
  <w15:chartTrackingRefBased/>
  <w15:docId w15:val="{97F13BCF-5B41-4EAF-9BB7-12018175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7F2"/>
    <w:rPr>
      <w:rFonts w:ascii="Times New Roman" w:hAnsi="Times New Roman"/>
      <w:sz w:val="24"/>
    </w:rPr>
  </w:style>
  <w:style w:type="paragraph" w:styleId="Heading1">
    <w:name w:val="heading 1"/>
    <w:basedOn w:val="Normal"/>
    <w:next w:val="Normal"/>
    <w:link w:val="Heading1Char"/>
    <w:uiPriority w:val="9"/>
    <w:qFormat/>
    <w:rsid w:val="004347F2"/>
    <w:pPr>
      <w:keepNext/>
      <w:keepLines/>
      <w:spacing w:before="240"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4347F2"/>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4347F2"/>
    <w:pPr>
      <w:keepNext/>
      <w:keepLines/>
      <w:spacing w:before="40" w:after="0"/>
      <w:outlineLvl w:val="2"/>
    </w:pPr>
    <w:rPr>
      <w:rFonts w:eastAsiaTheme="majorEastAsia" w:cstheme="majorBid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AFE"/>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F94AFE"/>
    <w:rPr>
      <w:rFonts w:ascii="Times New Roman" w:eastAsiaTheme="majorEastAsia" w:hAnsi="Times New Roman" w:cstheme="majorBidi"/>
      <w:spacing w:val="-10"/>
      <w:kern w:val="28"/>
      <w:sz w:val="52"/>
      <w:szCs w:val="56"/>
    </w:rPr>
  </w:style>
  <w:style w:type="paragraph" w:styleId="Subtitle">
    <w:name w:val="Subtitle"/>
    <w:basedOn w:val="Normal"/>
    <w:next w:val="Normal"/>
    <w:link w:val="SubtitleChar"/>
    <w:uiPriority w:val="11"/>
    <w:qFormat/>
    <w:rsid w:val="00D5138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1384"/>
    <w:rPr>
      <w:rFonts w:ascii="Times New Roman" w:eastAsiaTheme="minorEastAsia" w:hAnsi="Times New Roman"/>
      <w:color w:val="5A5A5A" w:themeColor="text1" w:themeTint="A5"/>
      <w:spacing w:val="15"/>
    </w:rPr>
  </w:style>
  <w:style w:type="character" w:customStyle="1" w:styleId="Heading1Char">
    <w:name w:val="Heading 1 Char"/>
    <w:basedOn w:val="DefaultParagraphFont"/>
    <w:link w:val="Heading1"/>
    <w:uiPriority w:val="9"/>
    <w:rsid w:val="004347F2"/>
    <w:rPr>
      <w:rFonts w:ascii="Times New Roman" w:eastAsiaTheme="majorEastAsia" w:hAnsi="Times New Roman" w:cstheme="majorBidi"/>
      <w:sz w:val="36"/>
      <w:szCs w:val="32"/>
    </w:rPr>
  </w:style>
  <w:style w:type="character" w:styleId="Hyperlink">
    <w:name w:val="Hyperlink"/>
    <w:basedOn w:val="DefaultParagraphFont"/>
    <w:uiPriority w:val="99"/>
    <w:unhideWhenUsed/>
    <w:rsid w:val="00E54260"/>
    <w:rPr>
      <w:color w:val="0563C1" w:themeColor="hyperlink"/>
      <w:u w:val="single"/>
    </w:rPr>
  </w:style>
  <w:style w:type="character" w:styleId="UnresolvedMention">
    <w:name w:val="Unresolved Mention"/>
    <w:basedOn w:val="DefaultParagraphFont"/>
    <w:uiPriority w:val="99"/>
    <w:semiHidden/>
    <w:unhideWhenUsed/>
    <w:rsid w:val="00E54260"/>
    <w:rPr>
      <w:color w:val="605E5C"/>
      <w:shd w:val="clear" w:color="auto" w:fill="E1DFDD"/>
    </w:rPr>
  </w:style>
  <w:style w:type="character" w:customStyle="1" w:styleId="Heading2Char">
    <w:name w:val="Heading 2 Char"/>
    <w:basedOn w:val="DefaultParagraphFont"/>
    <w:link w:val="Heading2"/>
    <w:uiPriority w:val="9"/>
    <w:rsid w:val="004347F2"/>
    <w:rPr>
      <w:rFonts w:ascii="Times New Roman" w:eastAsiaTheme="majorEastAsia" w:hAnsi="Times New Roman" w:cstheme="majorBidi"/>
      <w:sz w:val="30"/>
      <w:szCs w:val="26"/>
    </w:rPr>
  </w:style>
  <w:style w:type="character" w:customStyle="1" w:styleId="Heading3Char">
    <w:name w:val="Heading 3 Char"/>
    <w:basedOn w:val="DefaultParagraphFont"/>
    <w:link w:val="Heading3"/>
    <w:uiPriority w:val="9"/>
    <w:rsid w:val="004347F2"/>
    <w:rPr>
      <w:rFonts w:ascii="Times New Roman" w:eastAsiaTheme="majorEastAsia" w:hAnsi="Times New Roman" w:cstheme="majorBidi"/>
      <w:sz w:val="26"/>
      <w:szCs w:val="24"/>
    </w:rPr>
  </w:style>
  <w:style w:type="table" w:styleId="TableGrid">
    <w:name w:val="Table Grid"/>
    <w:basedOn w:val="TableNormal"/>
    <w:uiPriority w:val="59"/>
    <w:rsid w:val="00E914C7"/>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2CF6"/>
    <w:rPr>
      <w:sz w:val="16"/>
      <w:szCs w:val="16"/>
    </w:rPr>
  </w:style>
  <w:style w:type="paragraph" w:styleId="CommentText">
    <w:name w:val="annotation text"/>
    <w:basedOn w:val="Normal"/>
    <w:link w:val="CommentTextChar"/>
    <w:uiPriority w:val="99"/>
    <w:semiHidden/>
    <w:unhideWhenUsed/>
    <w:rsid w:val="00AA2CF6"/>
    <w:pPr>
      <w:spacing w:line="240" w:lineRule="auto"/>
    </w:pPr>
    <w:rPr>
      <w:sz w:val="20"/>
      <w:szCs w:val="20"/>
    </w:rPr>
  </w:style>
  <w:style w:type="character" w:customStyle="1" w:styleId="CommentTextChar">
    <w:name w:val="Comment Text Char"/>
    <w:basedOn w:val="DefaultParagraphFont"/>
    <w:link w:val="CommentText"/>
    <w:uiPriority w:val="99"/>
    <w:semiHidden/>
    <w:rsid w:val="00AA2CF6"/>
    <w:rPr>
      <w:sz w:val="20"/>
      <w:szCs w:val="20"/>
    </w:rPr>
  </w:style>
  <w:style w:type="paragraph" w:styleId="CommentSubject">
    <w:name w:val="annotation subject"/>
    <w:basedOn w:val="CommentText"/>
    <w:next w:val="CommentText"/>
    <w:link w:val="CommentSubjectChar"/>
    <w:uiPriority w:val="99"/>
    <w:semiHidden/>
    <w:unhideWhenUsed/>
    <w:rsid w:val="00AA2CF6"/>
    <w:rPr>
      <w:b/>
      <w:bCs/>
    </w:rPr>
  </w:style>
  <w:style w:type="character" w:customStyle="1" w:styleId="CommentSubjectChar">
    <w:name w:val="Comment Subject Char"/>
    <w:basedOn w:val="CommentTextChar"/>
    <w:link w:val="CommentSubject"/>
    <w:uiPriority w:val="99"/>
    <w:semiHidden/>
    <w:rsid w:val="00AA2CF6"/>
    <w:rPr>
      <w:b/>
      <w:bCs/>
      <w:sz w:val="20"/>
      <w:szCs w:val="20"/>
    </w:rPr>
  </w:style>
  <w:style w:type="paragraph" w:styleId="BalloonText">
    <w:name w:val="Balloon Text"/>
    <w:basedOn w:val="Normal"/>
    <w:link w:val="BalloonTextChar"/>
    <w:uiPriority w:val="99"/>
    <w:semiHidden/>
    <w:unhideWhenUsed/>
    <w:rsid w:val="00AA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F6"/>
    <w:rPr>
      <w:rFonts w:ascii="Segoe UI" w:hAnsi="Segoe UI" w:cs="Segoe UI"/>
      <w:sz w:val="18"/>
      <w:szCs w:val="18"/>
    </w:rPr>
  </w:style>
  <w:style w:type="paragraph" w:styleId="NoSpacing">
    <w:name w:val="No Spacing"/>
    <w:uiPriority w:val="1"/>
    <w:qFormat/>
    <w:rsid w:val="008D6DB6"/>
    <w:pPr>
      <w:spacing w:after="0" w:line="240" w:lineRule="auto"/>
    </w:pPr>
    <w:rPr>
      <w:rFonts w:ascii="Times New Roman" w:hAnsi="Times New Roman"/>
    </w:rPr>
  </w:style>
  <w:style w:type="paragraph" w:customStyle="1" w:styleId="xxxxmsonormal">
    <w:name w:val="x_x_x_xmsonormal"/>
    <w:basedOn w:val="Normal"/>
    <w:rsid w:val="00D646DC"/>
    <w:pPr>
      <w:spacing w:after="0" w:line="240" w:lineRule="auto"/>
    </w:pPr>
    <w:rPr>
      <w:rFonts w:ascii="Calibri" w:hAnsi="Calibri" w:cs="Calibri"/>
      <w:sz w:val="22"/>
    </w:rPr>
  </w:style>
  <w:style w:type="paragraph" w:customStyle="1" w:styleId="xxxmsonormal">
    <w:name w:val="x_x_x_msonormal"/>
    <w:basedOn w:val="Normal"/>
    <w:rsid w:val="00D646DC"/>
    <w:pPr>
      <w:spacing w:before="100" w:beforeAutospacing="1" w:after="100" w:afterAutospacing="1" w:line="240" w:lineRule="auto"/>
    </w:pPr>
    <w:rPr>
      <w:rFonts w:ascii="Calibri" w:hAnsi="Calibri" w:cs="Calibri"/>
      <w:sz w:val="22"/>
    </w:rPr>
  </w:style>
  <w:style w:type="paragraph" w:styleId="Header">
    <w:name w:val="header"/>
    <w:basedOn w:val="Normal"/>
    <w:link w:val="HeaderChar"/>
    <w:uiPriority w:val="99"/>
    <w:unhideWhenUsed/>
    <w:rsid w:val="007E7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00"/>
    <w:rPr>
      <w:rFonts w:ascii="Times New Roman" w:hAnsi="Times New Roman"/>
      <w:sz w:val="24"/>
    </w:rPr>
  </w:style>
  <w:style w:type="paragraph" w:styleId="Footer">
    <w:name w:val="footer"/>
    <w:basedOn w:val="Normal"/>
    <w:link w:val="FooterChar"/>
    <w:uiPriority w:val="99"/>
    <w:unhideWhenUsed/>
    <w:rsid w:val="007E7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0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ntech.policytech.com/docview/?docid=1131&amp;public=true" TargetMode="External"/><Relationship Id="rId18" Type="http://schemas.openxmlformats.org/officeDocument/2006/relationships/hyperlink" Target="https://www.tntech.edu/library/learning-center.php"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mailto:studentaffairs@tntech.edu" TargetMode="External"/><Relationship Id="rId17" Type="http://schemas.openxmlformats.org/officeDocument/2006/relationships/hyperlink" Target="https://www.tntech.edu/citl/learner-success-resources.php"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tntech.edu/citl/index.php" TargetMode="External"/><Relationship Id="rId20" Type="http://schemas.openxmlformats.org/officeDocument/2006/relationships/hyperlink" Target="https://www.tntech.edu/healthservic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ntech.policytech.com/dotNet/documents/?docid=701"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tntech.edu/citl/tech-services/index.php"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www.oercommons.org/" TargetMode="External"/><Relationship Id="rId19" Type="http://schemas.openxmlformats.org/officeDocument/2006/relationships/hyperlink" Target="https://www.tntech.edu/counsel/index.ph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ts.tntech.edu/display/MON/Help+Desk"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C33AB3BA2FA34D96AACC6E7B58F562" ma:contentTypeVersion="14" ma:contentTypeDescription="Create a new document." ma:contentTypeScope="" ma:versionID="bbaebbb3c1779f167d5e08c0568131c6">
  <xsd:schema xmlns:xsd="http://www.w3.org/2001/XMLSchema" xmlns:xs="http://www.w3.org/2001/XMLSchema" xmlns:p="http://schemas.microsoft.com/office/2006/metadata/properties" xmlns:ns3="3a0fa07d-b30b-41f7-a2e0-074f43979b7b" xmlns:ns4="1e7f14c5-c667-403d-a0ad-28ecb7b522b6" targetNamespace="http://schemas.microsoft.com/office/2006/metadata/properties" ma:root="true" ma:fieldsID="6cedf70fa59c7c24212e11bc5af0dd3c" ns3:_="" ns4:_="">
    <xsd:import namespace="3a0fa07d-b30b-41f7-a2e0-074f43979b7b"/>
    <xsd:import namespace="1e7f14c5-c667-403d-a0ad-28ecb7b522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fa07d-b30b-41f7-a2e0-074f43979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7f14c5-c667-403d-a0ad-28ecb7b522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6B7947-E531-4524-981E-349D259A8E7C}">
  <ds:schemaRefs>
    <ds:schemaRef ds:uri="http://schemas.microsoft.com/sharepoint/v3/contenttype/forms"/>
  </ds:schemaRefs>
</ds:datastoreItem>
</file>

<file path=customXml/itemProps2.xml><?xml version="1.0" encoding="utf-8"?>
<ds:datastoreItem xmlns:ds="http://schemas.openxmlformats.org/officeDocument/2006/customXml" ds:itemID="{6FAEADD6-6822-456E-80BC-1118FC277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fa07d-b30b-41f7-a2e0-074f43979b7b"/>
    <ds:schemaRef ds:uri="1e7f14c5-c667-403d-a0ad-28ecb7b52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C73353-65B2-46D0-AC73-B3BADA15D1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76</Words>
  <Characters>5569</Characters>
  <Application>Microsoft Office Word</Application>
  <DocSecurity>0</DocSecurity>
  <Lines>46</Lines>
  <Paragraphs>13</Paragraphs>
  <ScaleCrop>false</ScaleCrop>
  <Company>Tennessee Tech University</Company>
  <LinksUpToDate>false</LinksUpToDate>
  <CharactersWithSpaces>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uff, Elizabeth</dc:creator>
  <cp:keywords/>
  <dc:description/>
  <cp:lastModifiedBy>Acuff, Elizabeth</cp:lastModifiedBy>
  <cp:revision>2</cp:revision>
  <dcterms:created xsi:type="dcterms:W3CDTF">2023-08-15T22:41:00Z</dcterms:created>
  <dcterms:modified xsi:type="dcterms:W3CDTF">2023-08-15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33AB3BA2FA34D96AACC6E7B58F562</vt:lpwstr>
  </property>
</Properties>
</file>